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7D36D" w14:textId="21D75A8E" w:rsidR="00E65163" w:rsidRPr="00FB0696" w:rsidRDefault="00E65163" w:rsidP="00E65163">
      <w:pPr>
        <w:pStyle w:val="ListParagraph"/>
        <w:numPr>
          <w:ilvl w:val="0"/>
          <w:numId w:val="11"/>
        </w:numPr>
        <w:ind w:left="360"/>
        <w:rPr>
          <w:b/>
          <w:bCs/>
        </w:rPr>
      </w:pPr>
      <w:r w:rsidRPr="00FB0696">
        <w:rPr>
          <w:b/>
          <w:bCs/>
        </w:rPr>
        <w:t>CSP formulation for sudoku</w:t>
      </w:r>
    </w:p>
    <w:p w14:paraId="37F015B6" w14:textId="1722428D" w:rsidR="00E65163" w:rsidRPr="000D7761" w:rsidRDefault="00E65163" w:rsidP="00E65163">
      <w:r>
        <w:t xml:space="preserve">Variable = </w:t>
      </w:r>
      <w:r w:rsidR="00FB0696">
        <w:t>Each empty box in the Grid</w:t>
      </w:r>
    </w:p>
    <w:p w14:paraId="047DE5EA" w14:textId="1953BE6D" w:rsidR="00E65163" w:rsidRDefault="00E65163" w:rsidP="00E65163">
      <w:r>
        <w:t>Domain = {</w:t>
      </w:r>
      <w:r>
        <w:t>1, 2, 3, 4, 5, 6 ,7, 8, 9</w:t>
      </w:r>
      <w:r>
        <w:t>}</w:t>
      </w:r>
    </w:p>
    <w:p w14:paraId="664442CA" w14:textId="02B01A27" w:rsidR="00FB0696" w:rsidRDefault="00FB0696" w:rsidP="00E65163">
      <w:r>
        <w:t xml:space="preserve">Constrain = All </w:t>
      </w:r>
      <w:r w:rsidR="00250A4E">
        <w:t>the</w:t>
      </w:r>
      <w:r>
        <w:t xml:space="preserve"> number</w:t>
      </w:r>
      <w:r w:rsidR="00250A4E">
        <w:t>s</w:t>
      </w:r>
      <w:r>
        <w:t xml:space="preserve"> </w:t>
      </w:r>
      <w:r w:rsidR="00250A4E">
        <w:t>in</w:t>
      </w:r>
      <w:r>
        <w:t xml:space="preserve"> each row, column, and region</w:t>
      </w:r>
      <w:r w:rsidR="00250A4E">
        <w:t xml:space="preserve"> must be different</w:t>
      </w:r>
    </w:p>
    <w:p w14:paraId="6E653009" w14:textId="4006D461" w:rsidR="00AA23E8" w:rsidRDefault="00FB0696">
      <w:pPr>
        <w:rPr>
          <w:b/>
          <w:bCs/>
        </w:rPr>
      </w:pPr>
      <w:r w:rsidRPr="00FB0696">
        <w:rPr>
          <w:b/>
          <w:bCs/>
        </w:rPr>
        <w:t>Code Overview:</w:t>
      </w:r>
    </w:p>
    <w:p w14:paraId="610E6D25" w14:textId="603C45CA" w:rsidR="00AA23E8" w:rsidRPr="00AA23E8" w:rsidRDefault="00AA23E8" w:rsidP="00AA23E8">
      <w:pPr>
        <w:pStyle w:val="ListParagraph"/>
        <w:numPr>
          <w:ilvl w:val="0"/>
          <w:numId w:val="13"/>
        </w:numPr>
      </w:pPr>
      <w:r>
        <w:t xml:space="preserve">For </w:t>
      </w:r>
      <w:r w:rsidR="00D0000D">
        <w:t>all box</w:t>
      </w:r>
      <w:r>
        <w:t xml:space="preserve"> in the </w:t>
      </w:r>
      <w:r w:rsidR="00250A4E">
        <w:t>G</w:t>
      </w:r>
      <w:r>
        <w:t>rid:</w:t>
      </w:r>
    </w:p>
    <w:p w14:paraId="1F6C41B0" w14:textId="6C43A790" w:rsidR="003B7237" w:rsidRDefault="003B7237" w:rsidP="00AA23E8">
      <w:pPr>
        <w:pStyle w:val="ListParagraph"/>
        <w:numPr>
          <w:ilvl w:val="0"/>
          <w:numId w:val="14"/>
        </w:numPr>
      </w:pPr>
      <w:r>
        <w:t>F</w:t>
      </w:r>
      <w:r w:rsidR="00FB0696">
        <w:t xml:space="preserve">ind </w:t>
      </w:r>
      <w:r>
        <w:t xml:space="preserve">an </w:t>
      </w:r>
      <w:r w:rsidR="00FB0696">
        <w:t>un-assigned box</w:t>
      </w:r>
    </w:p>
    <w:p w14:paraId="29151C7A" w14:textId="77777777" w:rsidR="003B7237" w:rsidRDefault="003B7237" w:rsidP="00AA23E8">
      <w:pPr>
        <w:pStyle w:val="ListParagraph"/>
        <w:ind w:left="1080"/>
      </w:pPr>
    </w:p>
    <w:p w14:paraId="4DFC4CDF" w14:textId="39BA796A" w:rsidR="002E5319" w:rsidRDefault="00D0000D" w:rsidP="00AA23E8">
      <w:pPr>
        <w:pStyle w:val="ListParagraph"/>
        <w:numPr>
          <w:ilvl w:val="0"/>
          <w:numId w:val="14"/>
        </w:numPr>
      </w:pPr>
      <w:r>
        <w:t>A</w:t>
      </w:r>
      <w:r w:rsidR="003B7237">
        <w:t xml:space="preserve">ssign a value for that box </w:t>
      </w:r>
      <w:r>
        <w:t>(</w:t>
      </w:r>
      <w:r w:rsidR="003B7237">
        <w:t>in numeric order</w:t>
      </w:r>
      <w:r>
        <w:t xml:space="preserve">, </w:t>
      </w:r>
      <w:r w:rsidR="00AA23E8">
        <w:t>1 until 9)</w:t>
      </w:r>
      <w:r w:rsidR="003B7237">
        <w:t xml:space="preserve"> that</w:t>
      </w:r>
      <w:r w:rsidR="002E5319">
        <w:t xml:space="preserve"> </w:t>
      </w:r>
      <w:r w:rsidR="003B7237">
        <w:t>do not violate</w:t>
      </w:r>
      <w:r w:rsidR="002E5319">
        <w:t xml:space="preserve"> the constrain</w:t>
      </w:r>
      <w:r>
        <w:t>s</w:t>
      </w:r>
    </w:p>
    <w:p w14:paraId="6D59F118" w14:textId="77777777" w:rsidR="003B7237" w:rsidRDefault="003B7237" w:rsidP="00AA23E8">
      <w:pPr>
        <w:pStyle w:val="ListParagraph"/>
        <w:ind w:left="1080"/>
      </w:pPr>
    </w:p>
    <w:p w14:paraId="43FA1DE7" w14:textId="497C6F8E" w:rsidR="003B7237" w:rsidRDefault="003B7237" w:rsidP="00AA23E8">
      <w:pPr>
        <w:pStyle w:val="ListParagraph"/>
        <w:numPr>
          <w:ilvl w:val="0"/>
          <w:numId w:val="14"/>
        </w:numPr>
      </w:pPr>
      <w:r>
        <w:t>Repeat step(</w:t>
      </w:r>
      <w:r w:rsidR="00401105">
        <w:t>1</w:t>
      </w:r>
      <w:r w:rsidR="00073CC9">
        <w:t xml:space="preserve">) </w:t>
      </w:r>
      <w:r>
        <w:t>(recursion)</w:t>
      </w:r>
    </w:p>
    <w:p w14:paraId="518F6581" w14:textId="77777777" w:rsidR="003B7237" w:rsidRDefault="003B7237" w:rsidP="00AA23E8">
      <w:pPr>
        <w:pStyle w:val="ListParagraph"/>
        <w:ind w:left="1080"/>
      </w:pPr>
    </w:p>
    <w:p w14:paraId="27B55C14" w14:textId="50301E60" w:rsidR="00AA23E8" w:rsidRDefault="003B7237" w:rsidP="00AA23E8">
      <w:pPr>
        <w:pStyle w:val="ListParagraph"/>
        <w:numPr>
          <w:ilvl w:val="0"/>
          <w:numId w:val="14"/>
        </w:numPr>
      </w:pPr>
      <w:r>
        <w:t>If we can’t assign a</w:t>
      </w:r>
      <w:r w:rsidR="00073CC9">
        <w:t>ny</w:t>
      </w:r>
      <w:r>
        <w:t xml:space="preserve"> value, go back</w:t>
      </w:r>
      <w:r w:rsidR="00073CC9">
        <w:t xml:space="preserve"> </w:t>
      </w:r>
      <w:r w:rsidR="00AA23E8">
        <w:t>one box</w:t>
      </w:r>
      <w:r>
        <w:t xml:space="preserve"> </w:t>
      </w:r>
      <w:r w:rsidR="00AA23E8">
        <w:t>before</w:t>
      </w:r>
      <w:r w:rsidR="00073CC9">
        <w:t xml:space="preserve"> (back tracking)</w:t>
      </w:r>
      <w:r w:rsidR="00AA23E8">
        <w:br/>
      </w:r>
    </w:p>
    <w:p w14:paraId="37A00824" w14:textId="6D45E237" w:rsidR="003B7237" w:rsidRDefault="00AA23E8" w:rsidP="00AA23E8">
      <w:pPr>
        <w:pStyle w:val="ListParagraph"/>
        <w:numPr>
          <w:ilvl w:val="0"/>
          <w:numId w:val="13"/>
        </w:numPr>
      </w:pPr>
      <w:r>
        <w:t xml:space="preserve">Print the </w:t>
      </w:r>
      <w:r w:rsidR="00250A4E">
        <w:t>G</w:t>
      </w:r>
      <w:r>
        <w:t>rid</w:t>
      </w:r>
    </w:p>
    <w:p w14:paraId="6EC6EBBC" w14:textId="77777777" w:rsidR="003B7237" w:rsidRDefault="003B7237"/>
    <w:p w14:paraId="3B8D75D3" w14:textId="77777777" w:rsidR="003B7237" w:rsidRDefault="003B7237"/>
    <w:p w14:paraId="0DAC296D" w14:textId="77777777" w:rsidR="003B7237" w:rsidRDefault="003B7237"/>
    <w:p w14:paraId="3393A75B" w14:textId="77777777" w:rsidR="003B7237" w:rsidRDefault="003B7237"/>
    <w:p w14:paraId="7CABD182" w14:textId="77777777" w:rsidR="003B7237" w:rsidRDefault="003B7237"/>
    <w:p w14:paraId="3597FB36" w14:textId="42882979" w:rsidR="00E65163" w:rsidRPr="00FB0696" w:rsidRDefault="00E65163">
      <w:pPr>
        <w:rPr>
          <w:b/>
          <w:bCs/>
        </w:rPr>
      </w:pPr>
      <w:r>
        <w:br w:type="page"/>
      </w:r>
    </w:p>
    <w:p w14:paraId="1811B80D" w14:textId="3E330292" w:rsidR="000D7761" w:rsidRPr="005474D9" w:rsidRDefault="000D7761" w:rsidP="000D7761">
      <w:pPr>
        <w:pStyle w:val="ListParagraph"/>
        <w:numPr>
          <w:ilvl w:val="0"/>
          <w:numId w:val="6"/>
        </w:numPr>
        <w:ind w:left="360"/>
        <w:rPr>
          <w:b/>
          <w:bCs/>
        </w:rPr>
      </w:pPr>
      <w:r w:rsidRPr="005474D9">
        <w:rPr>
          <w:b/>
          <w:bCs/>
        </w:rPr>
        <w:lastRenderedPageBreak/>
        <w:t>CSP formulation for nonogram:</w:t>
      </w:r>
    </w:p>
    <w:p w14:paraId="7E2A09BC" w14:textId="72C1831A" w:rsidR="00A213FE" w:rsidRPr="000D7761" w:rsidRDefault="00A213FE" w:rsidP="00A213FE">
      <w:r>
        <w:t xml:space="preserve">Variable = </w:t>
      </w:r>
      <w:r w:rsidR="00FB0696">
        <w:t xml:space="preserve">Grid </w:t>
      </w:r>
      <w:r w:rsidR="00B01267">
        <w:t>G</w:t>
      </w:r>
      <w:r w:rsidR="00B01267">
        <w:rPr>
          <w:vertAlign w:val="subscript"/>
        </w:rPr>
        <w:t>i,j</w:t>
      </w:r>
      <w:r w:rsidR="000D7761">
        <w:t>, i = number of row, j = number of column</w:t>
      </w:r>
    </w:p>
    <w:p w14:paraId="78E6E8A9" w14:textId="74D88595" w:rsidR="00B01267" w:rsidRDefault="00B01267" w:rsidP="00A213FE">
      <w:r>
        <w:t>Domain</w:t>
      </w:r>
      <w:r w:rsidR="00401105">
        <w:t xml:space="preserve"> </w:t>
      </w:r>
      <w:r>
        <w:t>= {-1,0,1}</w:t>
      </w:r>
      <w:r w:rsidR="00401105">
        <w:t>*</w:t>
      </w:r>
      <w:r w:rsidR="000D7761">
        <w:t>, 1 = black, -1 = white</w:t>
      </w:r>
      <w:r w:rsidR="000E51DF">
        <w:t xml:space="preserve">, </w:t>
      </w:r>
      <w:r w:rsidR="000E51DF">
        <w:t xml:space="preserve">0 = </w:t>
      </w:r>
      <w:r w:rsidR="00B45939">
        <w:t>unknown</w:t>
      </w:r>
      <w:r w:rsidR="005474D9">
        <w:t xml:space="preserve"> </w:t>
      </w:r>
      <w:r w:rsidR="00B45939">
        <w:t>(grey)</w:t>
      </w:r>
    </w:p>
    <w:p w14:paraId="5C38BF46" w14:textId="017CF1BD" w:rsidR="000E51DF" w:rsidRDefault="000377C3" w:rsidP="00A213FE">
      <w:r>
        <w:t>*</w:t>
      </w:r>
      <w:r w:rsidR="00401105">
        <w:t>also, in the code you will see the domain as</w:t>
      </w:r>
      <w:r w:rsidR="000E51DF">
        <w:t xml:space="preserve"> {“.”, “-”, “*”}</w:t>
      </w:r>
      <w:r>
        <w:t>, “*”</w:t>
      </w:r>
      <w:r>
        <w:t xml:space="preserve"> = black, </w:t>
      </w:r>
      <w:r>
        <w:t>“.”</w:t>
      </w:r>
      <w:r w:rsidR="00B45939">
        <w:t xml:space="preserve"> </w:t>
      </w:r>
      <w:r>
        <w:t xml:space="preserve">= white, </w:t>
      </w:r>
      <w:r w:rsidR="00B45939">
        <w:t>“</w:t>
      </w:r>
      <w:r w:rsidR="00B45939">
        <w:t>-</w:t>
      </w:r>
      <w:r w:rsidR="00B45939">
        <w:t>”</w:t>
      </w:r>
      <w:r w:rsidR="00B45939">
        <w:t xml:space="preserve"> </w:t>
      </w:r>
      <w:r>
        <w:t>=</w:t>
      </w:r>
      <w:r>
        <w:t xml:space="preserve"> unknown</w:t>
      </w:r>
    </w:p>
    <w:p w14:paraId="70ADCDA8" w14:textId="5C77EC17" w:rsidR="000D7761" w:rsidRDefault="00B01267" w:rsidP="00A213FE">
      <w:r>
        <w:t xml:space="preserve">Constraint = The </w:t>
      </w:r>
      <w:r w:rsidR="000D7761">
        <w:t>n</w:t>
      </w:r>
      <w:r>
        <w:t>onogram rule</w:t>
      </w:r>
    </w:p>
    <w:p w14:paraId="3057220F" w14:textId="631BE765" w:rsidR="00700165" w:rsidRPr="00397AC8" w:rsidRDefault="00844516" w:rsidP="00A213FE">
      <w:pPr>
        <w:rPr>
          <w:b/>
          <w:bCs/>
        </w:rPr>
      </w:pPr>
      <w:r>
        <w:rPr>
          <w:b/>
          <w:bCs/>
        </w:rPr>
        <w:t>Code overview</w:t>
      </w:r>
      <w:r w:rsidR="00700165" w:rsidRPr="00397AC8">
        <w:rPr>
          <w:b/>
          <w:bCs/>
        </w:rPr>
        <w:t>:</w:t>
      </w:r>
    </w:p>
    <w:p w14:paraId="4708E12C" w14:textId="53D10D62" w:rsidR="00BF4B44" w:rsidRDefault="00BF4B44" w:rsidP="00822718">
      <w:pPr>
        <w:pStyle w:val="ListParagraph"/>
        <w:numPr>
          <w:ilvl w:val="0"/>
          <w:numId w:val="7"/>
        </w:numPr>
      </w:pPr>
      <w:r>
        <w:t xml:space="preserve">Get the </w:t>
      </w:r>
      <w:r w:rsidR="00822718">
        <w:t xml:space="preserve">nonogram size, rows configuration, and columns configuration </w:t>
      </w:r>
      <w:r>
        <w:t>from</w:t>
      </w:r>
      <w:r w:rsidR="00822718">
        <w:t xml:space="preserve"> </w:t>
      </w:r>
      <w:r w:rsidR="00B45939">
        <w:t xml:space="preserve">the </w:t>
      </w:r>
      <w:r w:rsidR="00844516">
        <w:t xml:space="preserve">terminal </w:t>
      </w:r>
      <w:r w:rsidR="00822718">
        <w:t>input</w:t>
      </w:r>
    </w:p>
    <w:p w14:paraId="638EBE57" w14:textId="77777777" w:rsidR="00450EDA" w:rsidRDefault="00450EDA" w:rsidP="00450EDA">
      <w:pPr>
        <w:pStyle w:val="ListParagraph"/>
      </w:pPr>
    </w:p>
    <w:p w14:paraId="0895071B" w14:textId="0A9B74B5" w:rsidR="00450EDA" w:rsidRDefault="00691B28" w:rsidP="00450EDA">
      <w:pPr>
        <w:pStyle w:val="ListParagraph"/>
        <w:numPr>
          <w:ilvl w:val="0"/>
          <w:numId w:val="7"/>
        </w:num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68375199" wp14:editId="086E8EA4">
            <wp:simplePos x="0" y="0"/>
            <wp:positionH relativeFrom="column">
              <wp:posOffset>476885</wp:posOffset>
            </wp:positionH>
            <wp:positionV relativeFrom="paragraph">
              <wp:posOffset>254635</wp:posOffset>
            </wp:positionV>
            <wp:extent cx="1132840" cy="1158240"/>
            <wp:effectExtent l="0" t="0" r="0" b="3810"/>
            <wp:wrapTopAndBottom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840" cy="1158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0EDA">
        <w:t xml:space="preserve">Create a </w:t>
      </w:r>
      <w:r w:rsidR="00DC2C16">
        <w:t>G</w:t>
      </w:r>
      <w:r w:rsidR="00450EDA">
        <w:t xml:space="preserve">rid </w:t>
      </w:r>
      <w:r w:rsidR="00DC2C16">
        <w:t>(</w:t>
      </w:r>
      <w:r w:rsidR="00844516">
        <w:t>G</w:t>
      </w:r>
      <w:r w:rsidR="00844516">
        <w:rPr>
          <w:vertAlign w:val="subscript"/>
        </w:rPr>
        <w:t>i,j</w:t>
      </w:r>
      <w:r w:rsidR="00DC2C16">
        <w:t xml:space="preserve">) </w:t>
      </w:r>
      <w:r w:rsidR="00450EDA">
        <w:t xml:space="preserve">with size = </w:t>
      </w:r>
      <w:r w:rsidR="00844516">
        <w:t>i x j</w:t>
      </w:r>
      <w:r w:rsidR="00397AC8">
        <w:t xml:space="preserve">, </w:t>
      </w:r>
      <w:r w:rsidR="005474D9">
        <w:t>and initializes the</w:t>
      </w:r>
      <w:r w:rsidR="00397AC8">
        <w:t xml:space="preserve"> </w:t>
      </w:r>
      <w:r w:rsidR="005474D9">
        <w:t>Grid</w:t>
      </w:r>
      <w:r w:rsidR="00397AC8">
        <w:t xml:space="preserve"> as grey</w:t>
      </w:r>
      <w:r w:rsidR="00DC2C16">
        <w:t xml:space="preserve"> (unknown)</w:t>
      </w:r>
    </w:p>
    <w:p w14:paraId="2B5B546B" w14:textId="438C9D6B" w:rsidR="00450EDA" w:rsidRDefault="00450EDA" w:rsidP="00450EDA"/>
    <w:p w14:paraId="3B6AFB5E" w14:textId="050DAD04" w:rsidR="00401105" w:rsidRDefault="00401105" w:rsidP="00401105">
      <w:pPr>
        <w:pStyle w:val="ListParagraph"/>
        <w:numPr>
          <w:ilvl w:val="0"/>
          <w:numId w:val="7"/>
        </w:num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F93D803" wp14:editId="0AE5AA5C">
            <wp:simplePos x="0" y="0"/>
            <wp:positionH relativeFrom="column">
              <wp:posOffset>2273088</wp:posOffset>
            </wp:positionH>
            <wp:positionV relativeFrom="paragraph">
              <wp:posOffset>201083</wp:posOffset>
            </wp:positionV>
            <wp:extent cx="944880" cy="1226185"/>
            <wp:effectExtent l="0" t="0" r="0" b="0"/>
            <wp:wrapTopAndBottom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67"/>
                    <a:stretch/>
                  </pic:blipFill>
                  <pic:spPr bwMode="auto">
                    <a:xfrm>
                      <a:off x="0" y="0"/>
                      <a:ext cx="944880" cy="1226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1F13A8FF" wp14:editId="7FD5D07B">
            <wp:simplePos x="0" y="0"/>
            <wp:positionH relativeFrom="column">
              <wp:posOffset>547158</wp:posOffset>
            </wp:positionH>
            <wp:positionV relativeFrom="paragraph">
              <wp:posOffset>482389</wp:posOffset>
            </wp:positionV>
            <wp:extent cx="1498600" cy="628650"/>
            <wp:effectExtent l="0" t="0" r="6350" b="0"/>
            <wp:wrapTopAndBottom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2718">
        <w:t xml:space="preserve"> </w:t>
      </w:r>
      <w:r w:rsidR="005474D9">
        <w:t xml:space="preserve">Generate </w:t>
      </w:r>
      <w:r w:rsidR="005474D9">
        <w:t>all possible solutions</w:t>
      </w:r>
      <w:r w:rsidR="005474D9">
        <w:t xml:space="preserve"> f</w:t>
      </w:r>
      <w:r>
        <w:t>or</w:t>
      </w:r>
      <w:r w:rsidR="005474D9">
        <w:t xml:space="preserve"> </w:t>
      </w:r>
      <w:r w:rsidR="00822718">
        <w:t>each row configuration and</w:t>
      </w:r>
      <w:r>
        <w:t xml:space="preserve"> each</w:t>
      </w:r>
      <w:r w:rsidR="00822718">
        <w:t xml:space="preserve"> column configuration</w:t>
      </w:r>
    </w:p>
    <w:p w14:paraId="1DEE2D0C" w14:textId="70ED3FB2" w:rsidR="00450EDA" w:rsidRDefault="00DC1EC3" w:rsidP="005474D9">
      <w:pPr>
        <w:pStyle w:val="ListParagraph"/>
      </w:pPr>
      <w:r>
        <w:t>(</w:t>
      </w:r>
      <w:r w:rsidR="00B45939">
        <w:t>Now,</w:t>
      </w:r>
      <w:r>
        <w:t xml:space="preserve"> each row and each column </w:t>
      </w:r>
      <w:r w:rsidR="00D25154">
        <w:t>have</w:t>
      </w:r>
      <w:r>
        <w:t xml:space="preserve"> several possible </w:t>
      </w:r>
      <w:r w:rsidR="00B45939">
        <w:t xml:space="preserve">solutions. The nonogram is complete if </w:t>
      </w:r>
      <w:r w:rsidR="00D25154">
        <w:t xml:space="preserve">and only if </w:t>
      </w:r>
      <w:r w:rsidR="00B45939">
        <w:t>every row and every column only have 1 possible solution</w:t>
      </w:r>
      <w:r>
        <w:t>)</w:t>
      </w:r>
      <w:r w:rsidR="00450EDA">
        <w:br/>
      </w:r>
    </w:p>
    <w:p w14:paraId="2CCD29CA" w14:textId="4B68E175" w:rsidR="00A213FE" w:rsidRDefault="00A213FE" w:rsidP="00822718">
      <w:pPr>
        <w:pStyle w:val="ListParagraph"/>
        <w:numPr>
          <w:ilvl w:val="0"/>
          <w:numId w:val="7"/>
        </w:numPr>
      </w:pPr>
      <w:r>
        <w:t>While (</w:t>
      </w:r>
      <w:r w:rsidR="00192BA2">
        <w:t>number of</w:t>
      </w:r>
      <w:r>
        <w:t xml:space="preserve"> </w:t>
      </w:r>
      <w:r w:rsidR="00700165">
        <w:t xml:space="preserve">possible </w:t>
      </w:r>
      <w:r w:rsidR="00B45939">
        <w:t>solutions</w:t>
      </w:r>
      <w:r w:rsidR="00192BA2">
        <w:t xml:space="preserve"> for every row</w:t>
      </w:r>
      <w:r>
        <w:t xml:space="preserve"> &gt; 1</w:t>
      </w:r>
      <w:r w:rsidR="000377C3">
        <w:t xml:space="preserve"> or </w:t>
      </w:r>
      <w:r w:rsidR="00192BA2">
        <w:t xml:space="preserve">number of possible </w:t>
      </w:r>
      <w:r w:rsidR="00B45939">
        <w:t>solutions</w:t>
      </w:r>
      <w:r w:rsidR="00192BA2">
        <w:t xml:space="preserve"> for every </w:t>
      </w:r>
      <w:r w:rsidR="00B45939">
        <w:t>column</w:t>
      </w:r>
      <w:r w:rsidR="00192BA2">
        <w:t xml:space="preserve"> </w:t>
      </w:r>
      <w:r w:rsidR="000377C3">
        <w:t>&gt; 1</w:t>
      </w:r>
      <w:r>
        <w:t>):</w:t>
      </w:r>
      <w:r w:rsidR="007C3E26" w:rsidRPr="007C3E26">
        <w:rPr>
          <w:noProof/>
        </w:rPr>
        <w:t xml:space="preserve"> </w:t>
      </w:r>
    </w:p>
    <w:p w14:paraId="27C88698" w14:textId="1C02B305" w:rsidR="00704360" w:rsidRDefault="006E1F1B" w:rsidP="007C3E26">
      <w:pPr>
        <w:pStyle w:val="ListParagraph"/>
        <w:numPr>
          <w:ilvl w:val="0"/>
          <w:numId w:val="10"/>
        </w:num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0A62A67F" wp14:editId="748C3776">
            <wp:simplePos x="0" y="0"/>
            <wp:positionH relativeFrom="column">
              <wp:posOffset>3418840</wp:posOffset>
            </wp:positionH>
            <wp:positionV relativeFrom="paragraph">
              <wp:posOffset>478790</wp:posOffset>
            </wp:positionV>
            <wp:extent cx="2428875" cy="1350010"/>
            <wp:effectExtent l="0" t="0" r="9525" b="2540"/>
            <wp:wrapTopAndBottom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1350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1B28">
        <w:rPr>
          <w:noProof/>
        </w:rPr>
        <w:drawing>
          <wp:anchor distT="0" distB="0" distL="114300" distR="114300" simplePos="0" relativeHeight="251669504" behindDoc="0" locked="0" layoutInCell="1" allowOverlap="1" wp14:anchorId="23C93FDE" wp14:editId="519F199D">
            <wp:simplePos x="0" y="0"/>
            <wp:positionH relativeFrom="column">
              <wp:posOffset>679450</wp:posOffset>
            </wp:positionH>
            <wp:positionV relativeFrom="paragraph">
              <wp:posOffset>456565</wp:posOffset>
            </wp:positionV>
            <wp:extent cx="2428875" cy="1359535"/>
            <wp:effectExtent l="0" t="0" r="9525" b="0"/>
            <wp:wrapTopAndBottom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1359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00165">
        <w:t xml:space="preserve">For </w:t>
      </w:r>
      <w:r w:rsidR="00704360">
        <w:t>all</w:t>
      </w:r>
      <w:r w:rsidR="00700165">
        <w:t xml:space="preserve"> possible</w:t>
      </w:r>
      <w:r w:rsidR="00B45939">
        <w:t xml:space="preserve"> solutions</w:t>
      </w:r>
      <w:r w:rsidR="00704360">
        <w:t xml:space="preserve"> </w:t>
      </w:r>
      <w:r w:rsidR="00D25154">
        <w:t>in</w:t>
      </w:r>
      <w:r w:rsidR="00704360">
        <w:t xml:space="preserve"> each row</w:t>
      </w:r>
      <w:r w:rsidR="000E51DF">
        <w:t>,</w:t>
      </w:r>
      <w:r w:rsidR="00700165">
        <w:t xml:space="preserve"> check overlap condition</w:t>
      </w:r>
      <w:r w:rsidR="000E51DF">
        <w:t xml:space="preserve"> for </w:t>
      </w:r>
      <w:r w:rsidR="00704360">
        <w:t>black</w:t>
      </w:r>
      <w:r w:rsidR="000E51DF">
        <w:t xml:space="preserve"> and </w:t>
      </w:r>
      <w:r w:rsidR="00704360">
        <w:t>white</w:t>
      </w:r>
      <w:r w:rsidR="00397AC8">
        <w:t xml:space="preserve">, if </w:t>
      </w:r>
      <w:r w:rsidR="00024651">
        <w:t>there is an overlap,</w:t>
      </w:r>
      <w:r w:rsidR="00397AC8">
        <w:t xml:space="preserve"> </w:t>
      </w:r>
      <w:r w:rsidR="00024651">
        <w:t xml:space="preserve">then </w:t>
      </w:r>
      <w:r w:rsidR="00DC2C16">
        <w:t>plot black or white</w:t>
      </w:r>
      <w:r w:rsidR="00DC2C16">
        <w:t xml:space="preserve"> </w:t>
      </w:r>
      <w:r w:rsidR="000E51DF">
        <w:t xml:space="preserve">on the </w:t>
      </w:r>
      <w:r w:rsidR="00DC2C16">
        <w:t>G</w:t>
      </w:r>
      <w:r w:rsidR="000E51DF">
        <w:t>rid (</w:t>
      </w:r>
      <w:r w:rsidR="000E51DF">
        <w:t>G</w:t>
      </w:r>
      <w:r w:rsidR="000E51DF" w:rsidRPr="007C3E26">
        <w:rPr>
          <w:vertAlign w:val="subscript"/>
        </w:rPr>
        <w:t>i,j</w:t>
      </w:r>
      <w:r w:rsidR="00DC2C16">
        <w:t>) r</w:t>
      </w:r>
      <w:r w:rsidR="00B45939">
        <w:t>espectively</w:t>
      </w:r>
    </w:p>
    <w:p w14:paraId="2B8DEC36" w14:textId="1A95BC53" w:rsidR="007C3E26" w:rsidRDefault="007C3E26" w:rsidP="00401105">
      <w:pPr>
        <w:pStyle w:val="ListParagraph"/>
        <w:ind w:left="1080"/>
        <w:jc w:val="right"/>
      </w:pPr>
      <w:r>
        <w:t>(</w:t>
      </w:r>
      <w:r w:rsidR="00691B28">
        <w:t>T</w:t>
      </w:r>
      <w:r>
        <w:t>h</w:t>
      </w:r>
      <w:r w:rsidR="00E65163">
        <w:t>is part</w:t>
      </w:r>
      <w:r w:rsidR="00691B28">
        <w:t xml:space="preserve"> </w:t>
      </w:r>
      <w:r w:rsidR="00024651">
        <w:t>happens</w:t>
      </w:r>
      <w:r>
        <w:t xml:space="preserve"> </w:t>
      </w:r>
      <w:r w:rsidR="00DC2C16">
        <w:t>after step(4c)</w:t>
      </w:r>
      <w:r>
        <w:t xml:space="preserve">) </w:t>
      </w:r>
    </w:p>
    <w:p w14:paraId="5507EE90" w14:textId="618DE86C" w:rsidR="007C3E26" w:rsidRDefault="00397AC8" w:rsidP="007C3E26">
      <w:pPr>
        <w:pStyle w:val="ListParagraph"/>
        <w:numPr>
          <w:ilvl w:val="0"/>
          <w:numId w:val="10"/>
        </w:num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10639A6C" wp14:editId="3BA4950B">
            <wp:simplePos x="0" y="0"/>
            <wp:positionH relativeFrom="column">
              <wp:posOffset>688975</wp:posOffset>
            </wp:positionH>
            <wp:positionV relativeFrom="paragraph">
              <wp:posOffset>278130</wp:posOffset>
            </wp:positionV>
            <wp:extent cx="1784350" cy="1336675"/>
            <wp:effectExtent l="0" t="0" r="6350" b="0"/>
            <wp:wrapTopAndBottom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0" cy="1336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Repeat</w:t>
      </w:r>
      <w:r w:rsidR="007C3E26">
        <w:t xml:space="preserve"> step</w:t>
      </w:r>
      <w:r>
        <w:t>(</w:t>
      </w:r>
      <w:r w:rsidR="00DC2C16">
        <w:t>4</w:t>
      </w:r>
      <w:r w:rsidR="007C3E26">
        <w:t>a</w:t>
      </w:r>
      <w:r>
        <w:t>)</w:t>
      </w:r>
      <w:r w:rsidR="00DC2C16">
        <w:t xml:space="preserve"> </w:t>
      </w:r>
      <w:r w:rsidR="007C3E26">
        <w:t xml:space="preserve">for </w:t>
      </w:r>
      <w:r>
        <w:t>each</w:t>
      </w:r>
      <w:r w:rsidR="007C3E26">
        <w:t xml:space="preserve"> column</w:t>
      </w:r>
    </w:p>
    <w:p w14:paraId="69620A06" w14:textId="1CC504B1" w:rsidR="00397AC8" w:rsidRDefault="00397AC8" w:rsidP="00397AC8"/>
    <w:p w14:paraId="242B0811" w14:textId="4D51BE2F" w:rsidR="00B42D5D" w:rsidRDefault="00401105" w:rsidP="00691B28">
      <w:pPr>
        <w:pStyle w:val="ListParagraph"/>
        <w:numPr>
          <w:ilvl w:val="0"/>
          <w:numId w:val="10"/>
        </w:num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14559A16" wp14:editId="14FFF71E">
            <wp:simplePos x="0" y="0"/>
            <wp:positionH relativeFrom="page">
              <wp:posOffset>1608244</wp:posOffset>
            </wp:positionH>
            <wp:positionV relativeFrom="paragraph">
              <wp:posOffset>236643</wp:posOffset>
            </wp:positionV>
            <wp:extent cx="3767455" cy="1553210"/>
            <wp:effectExtent l="0" t="0" r="4445" b="0"/>
            <wp:wrapTopAndBottom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7455" cy="1553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E26">
        <w:t>Compare</w:t>
      </w:r>
      <w:r w:rsidR="00450EDA">
        <w:t xml:space="preserve"> </w:t>
      </w:r>
      <w:r w:rsidR="00397AC8">
        <w:t>all possible solution</w:t>
      </w:r>
      <w:r w:rsidR="00DC2C16">
        <w:t>s</w:t>
      </w:r>
      <w:r w:rsidR="00397AC8">
        <w:t xml:space="preserve"> in each row</w:t>
      </w:r>
      <w:r w:rsidR="00E65163">
        <w:t xml:space="preserve"> with the grid</w:t>
      </w:r>
      <w:r w:rsidR="00DB7048">
        <w:t xml:space="preserve"> </w:t>
      </w:r>
      <w:r w:rsidR="00DB7048">
        <w:t>(G</w:t>
      </w:r>
      <w:r w:rsidR="00DB7048" w:rsidRPr="007C3E26">
        <w:rPr>
          <w:vertAlign w:val="subscript"/>
        </w:rPr>
        <w:t>i,j</w:t>
      </w:r>
      <w:r w:rsidR="00DB7048">
        <w:t>),</w:t>
      </w:r>
      <w:r w:rsidR="00397AC8">
        <w:t xml:space="preserve"> if a possible solution violates the grid, then delete that solution</w:t>
      </w:r>
      <w:r w:rsidR="00691B28">
        <w:br/>
      </w:r>
    </w:p>
    <w:p w14:paraId="2EA05747" w14:textId="7D6686A1" w:rsidR="00192BA2" w:rsidRDefault="00024651" w:rsidP="00024651">
      <w:pPr>
        <w:pStyle w:val="ListParagraph"/>
        <w:numPr>
          <w:ilvl w:val="0"/>
          <w:numId w:val="10"/>
        </w:numPr>
      </w:pPr>
      <w:r>
        <w:t>Repeat step(</w:t>
      </w:r>
      <w:r w:rsidR="00401105">
        <w:t>4</w:t>
      </w:r>
      <w:r>
        <w:t xml:space="preserve">c) </w:t>
      </w:r>
      <w:r w:rsidR="00DC2C16">
        <w:t xml:space="preserve">for </w:t>
      </w:r>
      <w:r>
        <w:t>each column</w:t>
      </w:r>
    </w:p>
    <w:p w14:paraId="2B78303E" w14:textId="77777777" w:rsidR="00024651" w:rsidRDefault="00024651" w:rsidP="00024651">
      <w:pPr>
        <w:pStyle w:val="ListParagraph"/>
      </w:pPr>
    </w:p>
    <w:p w14:paraId="7615189D" w14:textId="7C52BC87" w:rsidR="00DB7048" w:rsidRDefault="00024651" w:rsidP="00DB7048">
      <w:pPr>
        <w:pStyle w:val="ListParagraph"/>
        <w:numPr>
          <w:ilvl w:val="0"/>
          <w:numId w:val="7"/>
        </w:numPr>
      </w:pPr>
      <w:r>
        <w:t xml:space="preserve">Print the </w:t>
      </w:r>
      <w:r w:rsidR="00AA23E8">
        <w:t>grid</w:t>
      </w:r>
    </w:p>
    <w:sectPr w:rsidR="00DB70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76892"/>
    <w:multiLevelType w:val="hybridMultilevel"/>
    <w:tmpl w:val="A8401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2D0AF9"/>
    <w:multiLevelType w:val="hybridMultilevel"/>
    <w:tmpl w:val="1E343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31C75"/>
    <w:multiLevelType w:val="hybridMultilevel"/>
    <w:tmpl w:val="DBF4CA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BF1808"/>
    <w:multiLevelType w:val="hybridMultilevel"/>
    <w:tmpl w:val="8B747AB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210AF3"/>
    <w:multiLevelType w:val="hybridMultilevel"/>
    <w:tmpl w:val="9E780DE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3B9323E5"/>
    <w:multiLevelType w:val="hybridMultilevel"/>
    <w:tmpl w:val="33DE16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0B9182E"/>
    <w:multiLevelType w:val="hybridMultilevel"/>
    <w:tmpl w:val="8FE4A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2E34B8"/>
    <w:multiLevelType w:val="hybridMultilevel"/>
    <w:tmpl w:val="DE3E7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020806"/>
    <w:multiLevelType w:val="hybridMultilevel"/>
    <w:tmpl w:val="28746E2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A654DD"/>
    <w:multiLevelType w:val="hybridMultilevel"/>
    <w:tmpl w:val="4AA2850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3230B4"/>
    <w:multiLevelType w:val="hybridMultilevel"/>
    <w:tmpl w:val="4E48A1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2D11B65"/>
    <w:multiLevelType w:val="hybridMultilevel"/>
    <w:tmpl w:val="6CFA1F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1A4379"/>
    <w:multiLevelType w:val="hybridMultilevel"/>
    <w:tmpl w:val="CA047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9B31DB"/>
    <w:multiLevelType w:val="hybridMultilevel"/>
    <w:tmpl w:val="33EE9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0693237">
    <w:abstractNumId w:val="2"/>
  </w:num>
  <w:num w:numId="2" w16cid:durableId="775904786">
    <w:abstractNumId w:val="5"/>
  </w:num>
  <w:num w:numId="3" w16cid:durableId="292098630">
    <w:abstractNumId w:val="6"/>
  </w:num>
  <w:num w:numId="4" w16cid:durableId="357701750">
    <w:abstractNumId w:val="13"/>
  </w:num>
  <w:num w:numId="5" w16cid:durableId="164243964">
    <w:abstractNumId w:val="0"/>
  </w:num>
  <w:num w:numId="6" w16cid:durableId="371539569">
    <w:abstractNumId w:val="9"/>
  </w:num>
  <w:num w:numId="7" w16cid:durableId="1072701217">
    <w:abstractNumId w:val="7"/>
  </w:num>
  <w:num w:numId="8" w16cid:durableId="1473206318">
    <w:abstractNumId w:val="4"/>
  </w:num>
  <w:num w:numId="9" w16cid:durableId="260921078">
    <w:abstractNumId w:val="10"/>
  </w:num>
  <w:num w:numId="10" w16cid:durableId="2013335576">
    <w:abstractNumId w:val="8"/>
  </w:num>
  <w:num w:numId="11" w16cid:durableId="2049642220">
    <w:abstractNumId w:val="11"/>
  </w:num>
  <w:num w:numId="12" w16cid:durableId="2101827034">
    <w:abstractNumId w:val="12"/>
  </w:num>
  <w:num w:numId="13" w16cid:durableId="651057007">
    <w:abstractNumId w:val="1"/>
  </w:num>
  <w:num w:numId="14" w16cid:durableId="6800822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tTQ2NDW2sDCzMDRX0lEKTi0uzszPAykwrAUASaiV3ywAAAA="/>
  </w:docVars>
  <w:rsids>
    <w:rsidRoot w:val="002C6FC8"/>
    <w:rsid w:val="00024651"/>
    <w:rsid w:val="000377C3"/>
    <w:rsid w:val="00073CC9"/>
    <w:rsid w:val="000D7761"/>
    <w:rsid w:val="000E51DF"/>
    <w:rsid w:val="00192BA2"/>
    <w:rsid w:val="00250A4E"/>
    <w:rsid w:val="002C6FC8"/>
    <w:rsid w:val="002E5319"/>
    <w:rsid w:val="00397AC8"/>
    <w:rsid w:val="003B7237"/>
    <w:rsid w:val="00401105"/>
    <w:rsid w:val="00450EDA"/>
    <w:rsid w:val="005474D9"/>
    <w:rsid w:val="00691B28"/>
    <w:rsid w:val="006E1F1B"/>
    <w:rsid w:val="00700165"/>
    <w:rsid w:val="00704360"/>
    <w:rsid w:val="007C3E26"/>
    <w:rsid w:val="00822718"/>
    <w:rsid w:val="00844516"/>
    <w:rsid w:val="00A213FE"/>
    <w:rsid w:val="00AA23E8"/>
    <w:rsid w:val="00B01267"/>
    <w:rsid w:val="00B42D5D"/>
    <w:rsid w:val="00B45939"/>
    <w:rsid w:val="00BF4B44"/>
    <w:rsid w:val="00D0000D"/>
    <w:rsid w:val="00D25154"/>
    <w:rsid w:val="00DB7048"/>
    <w:rsid w:val="00DC1EC3"/>
    <w:rsid w:val="00DC2C16"/>
    <w:rsid w:val="00E65163"/>
    <w:rsid w:val="00E77ED6"/>
    <w:rsid w:val="00F228E1"/>
    <w:rsid w:val="00FB0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5D0F7"/>
  <w15:chartTrackingRefBased/>
  <w15:docId w15:val="{C04F03ED-FB56-4555-B225-A76D418CB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16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6FC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0126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7</TotalTime>
  <Pages>3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Johanes</dc:creator>
  <cp:keywords/>
  <dc:description/>
  <cp:lastModifiedBy>Edward Johanes</cp:lastModifiedBy>
  <cp:revision>11</cp:revision>
  <dcterms:created xsi:type="dcterms:W3CDTF">2022-10-14T07:24:00Z</dcterms:created>
  <dcterms:modified xsi:type="dcterms:W3CDTF">2022-10-17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a3f6b5-4cdd-4896-9622-f2c3a318a349</vt:lpwstr>
  </property>
</Properties>
</file>